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5E0EC" w14:textId="676563B5" w:rsidR="000040DC" w:rsidRPr="00EA057E" w:rsidRDefault="000040DC" w:rsidP="000040DC">
      <w:pPr>
        <w:pStyle w:val="Heading1"/>
        <w:jc w:val="center"/>
        <w:rPr>
          <w:lang w:val="bg-BG"/>
        </w:rPr>
      </w:pPr>
      <w:r>
        <w:t>Exam Preparation</w:t>
      </w:r>
    </w:p>
    <w:p w14:paraId="28829A93" w14:textId="1074B0B1" w:rsidR="000040DC" w:rsidRPr="00FF3E01" w:rsidRDefault="000040DC" w:rsidP="000040DC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057179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</w:p>
    <w:p w14:paraId="7056AFF0" w14:textId="3ACF21F9" w:rsidR="002519DD" w:rsidRDefault="000040DC" w:rsidP="002519DD">
      <w:pPr>
        <w:jc w:val="center"/>
      </w:pPr>
      <w:r w:rsidRPr="00FF3E01">
        <w:t xml:space="preserve">Test your tasks in the Judge system: </w:t>
      </w:r>
      <w:hyperlink r:id="rId6" w:history="1">
        <w:r w:rsidR="00F70E43" w:rsidRPr="00F70E43">
          <w:rPr>
            <w:rStyle w:val="Hyperlink"/>
          </w:rPr>
          <w:t>https://judge.softuni.org/Contests/4457/Exam-Preparation-III</w:t>
        </w:r>
      </w:hyperlink>
    </w:p>
    <w:p w14:paraId="60386D99" w14:textId="369BD0F6" w:rsidR="00084ECD" w:rsidRPr="00846824" w:rsidRDefault="00CE56D5" w:rsidP="00084ECD">
      <w:pPr>
        <w:pStyle w:val="Heading1"/>
        <w:rPr>
          <w:lang w:val="bg-BG"/>
        </w:rPr>
      </w:pPr>
      <w:r w:rsidRPr="00A55D2C">
        <w:rPr>
          <w:highlight w:val="yellow"/>
          <w:lang w:val="bg-BG"/>
        </w:rPr>
        <w:t>1.</w:t>
      </w:r>
      <w:r w:rsidR="00151565" w:rsidRPr="00A55D2C">
        <w:rPr>
          <w:highlight w:val="yellow"/>
        </w:rPr>
        <w:t xml:space="preserve"> </w:t>
      </w:r>
      <w:r w:rsidR="00084ECD" w:rsidRPr="00A55D2C">
        <w:rPr>
          <w:highlight w:val="yellow"/>
        </w:rPr>
        <w:t>English Name of Each Digit</w:t>
      </w:r>
    </w:p>
    <w:p w14:paraId="359EAAEA" w14:textId="453B967E" w:rsidR="00084ECD" w:rsidRDefault="00084ECD" w:rsidP="00084ECD">
      <w:pPr>
        <w:pStyle w:val="ListParagraph"/>
        <w:ind w:left="142" w:hanging="142"/>
      </w:pPr>
      <w:r>
        <w:t>Write a program that:</w:t>
      </w:r>
    </w:p>
    <w:p w14:paraId="1A094C33" w14:textId="21B3F33A" w:rsidR="00084ECD" w:rsidRDefault="00084ECD" w:rsidP="00084ECD">
      <w:pPr>
        <w:pStyle w:val="ListParagraph"/>
        <w:numPr>
          <w:ilvl w:val="0"/>
          <w:numId w:val="10"/>
        </w:numPr>
      </w:pPr>
      <w:r>
        <w:t xml:space="preserve">Reads an </w:t>
      </w:r>
      <w:r w:rsidRPr="00B8283A">
        <w:rPr>
          <w:b/>
          <w:bCs/>
        </w:rPr>
        <w:t xml:space="preserve">integer </w:t>
      </w:r>
      <w:r w:rsidR="00553A7F" w:rsidRPr="00B8283A">
        <w:rPr>
          <w:b/>
          <w:bCs/>
        </w:rPr>
        <w:t xml:space="preserve">positive </w:t>
      </w:r>
      <w:r w:rsidRPr="00B8283A">
        <w:rPr>
          <w:b/>
          <w:bCs/>
        </w:rPr>
        <w:t>number</w:t>
      </w:r>
      <w:r>
        <w:t xml:space="preserve"> from the </w:t>
      </w:r>
      <w:proofErr w:type="gramStart"/>
      <w:r>
        <w:t>console</w:t>
      </w:r>
      <w:proofErr w:type="gramEnd"/>
    </w:p>
    <w:p w14:paraId="317DF01E" w14:textId="0CEBED62" w:rsidR="00084ECD" w:rsidRPr="00B8283A" w:rsidRDefault="00084ECD" w:rsidP="00084ECD">
      <w:pPr>
        <w:pStyle w:val="ListParagraph"/>
        <w:numPr>
          <w:ilvl w:val="0"/>
          <w:numId w:val="10"/>
        </w:numPr>
        <w:rPr>
          <w:b/>
          <w:bCs/>
        </w:rPr>
      </w:pPr>
      <w:r>
        <w:t xml:space="preserve">Print </w:t>
      </w:r>
      <w:r w:rsidRPr="00846824">
        <w:rPr>
          <w:b/>
        </w:rPr>
        <w:t>English name</w:t>
      </w:r>
      <w:r w:rsidRPr="00846824">
        <w:t xml:space="preserve"> of </w:t>
      </w:r>
      <w:proofErr w:type="gramStart"/>
      <w:r w:rsidRPr="00846824">
        <w:t xml:space="preserve">the </w:t>
      </w:r>
      <w:r>
        <w:t>each</w:t>
      </w:r>
      <w:proofErr w:type="gramEnd"/>
      <w:r w:rsidRPr="00846824">
        <w:t xml:space="preserve"> digit of a given number</w:t>
      </w:r>
      <w:r>
        <w:t xml:space="preserve"> on a separate line</w:t>
      </w:r>
      <w:r w:rsidR="00B8283A">
        <w:t xml:space="preserve">, </w:t>
      </w:r>
      <w:r w:rsidR="00B8283A" w:rsidRPr="00B8283A">
        <w:rPr>
          <w:b/>
          <w:bCs/>
        </w:rPr>
        <w:t xml:space="preserve">starting from the </w:t>
      </w:r>
      <w:r w:rsidR="00B8283A">
        <w:rPr>
          <w:b/>
          <w:bCs/>
        </w:rPr>
        <w:t>last</w:t>
      </w:r>
      <w:r w:rsidR="00B8283A" w:rsidRPr="00B8283A">
        <w:rPr>
          <w:b/>
          <w:bCs/>
        </w:rPr>
        <w:t xml:space="preserve"> to the </w:t>
      </w:r>
      <w:r w:rsidR="00B8283A">
        <w:rPr>
          <w:b/>
          <w:bCs/>
        </w:rPr>
        <w:t>first</w:t>
      </w:r>
      <w:r w:rsidR="00B8283A" w:rsidRPr="00B8283A">
        <w:rPr>
          <w:b/>
          <w:bCs/>
        </w:rPr>
        <w:t xml:space="preserve"> digit</w:t>
      </w:r>
    </w:p>
    <w:p w14:paraId="64675455" w14:textId="05803BAE" w:rsidR="00084ECD" w:rsidRDefault="00084ECD" w:rsidP="00084ECD">
      <w:pPr>
        <w:pStyle w:val="ListParagraph"/>
        <w:numPr>
          <w:ilvl w:val="1"/>
          <w:numId w:val="10"/>
        </w:numPr>
      </w:pPr>
      <w:r>
        <w:t>1 -&gt; "</w:t>
      </w:r>
      <w:r w:rsidRPr="00084ECD">
        <w:rPr>
          <w:rFonts w:ascii="Consolas" w:hAnsi="Consolas"/>
        </w:rPr>
        <w:t>one</w:t>
      </w:r>
      <w:r>
        <w:t>"</w:t>
      </w:r>
    </w:p>
    <w:p w14:paraId="395A8F94" w14:textId="4A314123" w:rsidR="00084ECD" w:rsidRDefault="00084ECD" w:rsidP="00084ECD">
      <w:pPr>
        <w:pStyle w:val="ListParagraph"/>
        <w:numPr>
          <w:ilvl w:val="1"/>
          <w:numId w:val="10"/>
        </w:numPr>
      </w:pPr>
      <w:r>
        <w:t>2 -&gt; "</w:t>
      </w:r>
      <w:r w:rsidRPr="00084ECD">
        <w:rPr>
          <w:rFonts w:ascii="Consolas" w:hAnsi="Consolas"/>
        </w:rPr>
        <w:t>two</w:t>
      </w:r>
      <w:r>
        <w:t>"</w:t>
      </w:r>
    </w:p>
    <w:p w14:paraId="3EDC4404" w14:textId="62CD1982" w:rsidR="00084ECD" w:rsidRDefault="00084ECD" w:rsidP="00084ECD">
      <w:pPr>
        <w:pStyle w:val="ListParagraph"/>
        <w:numPr>
          <w:ilvl w:val="1"/>
          <w:numId w:val="10"/>
        </w:numPr>
      </w:pPr>
      <w:r>
        <w:t>3 -&gt; "</w:t>
      </w:r>
      <w:r w:rsidRPr="00084ECD">
        <w:rPr>
          <w:rFonts w:ascii="Consolas" w:hAnsi="Consolas"/>
        </w:rPr>
        <w:t>three</w:t>
      </w:r>
      <w:r>
        <w:t>"</w:t>
      </w:r>
    </w:p>
    <w:p w14:paraId="6C05F083" w14:textId="2AB6A6D4" w:rsidR="00084ECD" w:rsidRDefault="00084ECD" w:rsidP="00084ECD">
      <w:pPr>
        <w:pStyle w:val="ListParagraph"/>
        <w:numPr>
          <w:ilvl w:val="1"/>
          <w:numId w:val="10"/>
        </w:numPr>
      </w:pPr>
      <w:r>
        <w:t>4 -&gt; "</w:t>
      </w:r>
      <w:r w:rsidRPr="00084ECD">
        <w:rPr>
          <w:rFonts w:ascii="Consolas" w:hAnsi="Consolas"/>
        </w:rPr>
        <w:t>four</w:t>
      </w:r>
      <w:r>
        <w:t>"</w:t>
      </w:r>
    </w:p>
    <w:p w14:paraId="54F8A8CD" w14:textId="177C06AB" w:rsidR="00084ECD" w:rsidRDefault="00084ECD" w:rsidP="00084ECD">
      <w:pPr>
        <w:pStyle w:val="ListParagraph"/>
        <w:numPr>
          <w:ilvl w:val="1"/>
          <w:numId w:val="10"/>
        </w:numPr>
      </w:pPr>
      <w:r>
        <w:t>5 -&gt; "</w:t>
      </w:r>
      <w:r w:rsidRPr="00084ECD">
        <w:rPr>
          <w:rFonts w:ascii="Consolas" w:hAnsi="Consolas"/>
        </w:rPr>
        <w:t>five</w:t>
      </w:r>
      <w:r>
        <w:t>"</w:t>
      </w:r>
    </w:p>
    <w:p w14:paraId="51E5ACD7" w14:textId="4C122BCF" w:rsidR="00084ECD" w:rsidRDefault="00084ECD" w:rsidP="00084ECD">
      <w:pPr>
        <w:pStyle w:val="ListParagraph"/>
        <w:numPr>
          <w:ilvl w:val="1"/>
          <w:numId w:val="10"/>
        </w:numPr>
      </w:pPr>
      <w:r>
        <w:t>6 -&gt; "</w:t>
      </w:r>
      <w:r w:rsidRPr="00084ECD">
        <w:rPr>
          <w:rFonts w:ascii="Consolas" w:hAnsi="Consolas"/>
        </w:rPr>
        <w:t>six</w:t>
      </w:r>
      <w:r>
        <w:t>"</w:t>
      </w:r>
    </w:p>
    <w:p w14:paraId="391D74A5" w14:textId="671DA3DB" w:rsidR="00084ECD" w:rsidRDefault="00084ECD" w:rsidP="00084ECD">
      <w:pPr>
        <w:pStyle w:val="ListParagraph"/>
        <w:numPr>
          <w:ilvl w:val="1"/>
          <w:numId w:val="10"/>
        </w:numPr>
      </w:pPr>
      <w:r>
        <w:t>7 -&gt; "</w:t>
      </w:r>
      <w:r w:rsidRPr="00084ECD">
        <w:rPr>
          <w:rFonts w:ascii="Consolas" w:hAnsi="Consolas"/>
        </w:rPr>
        <w:t>seven</w:t>
      </w:r>
      <w:r>
        <w:t>"</w:t>
      </w:r>
    </w:p>
    <w:p w14:paraId="6482A88F" w14:textId="323CB89D" w:rsidR="00084ECD" w:rsidRDefault="00084ECD" w:rsidP="00084ECD">
      <w:pPr>
        <w:pStyle w:val="ListParagraph"/>
        <w:numPr>
          <w:ilvl w:val="1"/>
          <w:numId w:val="10"/>
        </w:numPr>
      </w:pPr>
      <w:r>
        <w:t>8 -&gt; "</w:t>
      </w:r>
      <w:r w:rsidRPr="00084ECD">
        <w:rPr>
          <w:rFonts w:ascii="Consolas" w:hAnsi="Consolas"/>
        </w:rPr>
        <w:t>eight</w:t>
      </w:r>
      <w:r>
        <w:t>"</w:t>
      </w:r>
    </w:p>
    <w:p w14:paraId="237E24E8" w14:textId="72FD77C0" w:rsidR="00084ECD" w:rsidRDefault="00084ECD" w:rsidP="00084ECD">
      <w:pPr>
        <w:pStyle w:val="ListParagraph"/>
        <w:numPr>
          <w:ilvl w:val="1"/>
          <w:numId w:val="10"/>
        </w:numPr>
      </w:pPr>
      <w:r>
        <w:t>9 -&gt; "</w:t>
      </w:r>
      <w:r w:rsidRPr="00084ECD">
        <w:rPr>
          <w:rFonts w:ascii="Consolas" w:hAnsi="Consolas"/>
        </w:rPr>
        <w:t>nine</w:t>
      </w:r>
      <w:r>
        <w:t>"</w:t>
      </w:r>
    </w:p>
    <w:p w14:paraId="768BCC0F" w14:textId="77777777" w:rsidR="00084ECD" w:rsidRPr="00C01114" w:rsidRDefault="00084ECD" w:rsidP="00084ECD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30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354"/>
      </w:tblGrid>
      <w:tr w:rsidR="00084ECD" w:rsidRPr="00846824" w14:paraId="1A945738" w14:textId="77777777" w:rsidTr="00C95288">
        <w:trPr>
          <w:trHeight w:val="340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59C817" w14:textId="77777777" w:rsidR="00084ECD" w:rsidRPr="00846824" w:rsidRDefault="00084ECD" w:rsidP="00C95288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DCD29" w14:textId="77777777" w:rsidR="00084ECD" w:rsidRPr="00846824" w:rsidRDefault="00084ECD" w:rsidP="00C95288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084ECD" w:rsidRPr="00846824" w14:paraId="41327A46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2B119" w14:textId="77777777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58B6B" w14:textId="68750B26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wo</w:t>
            </w:r>
          </w:p>
          <w:p w14:paraId="562FFB6E" w14:textId="354288CB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  <w:p w14:paraId="5EB0D6EF" w14:textId="57C6B3EC" w:rsidR="00084ECD" w:rsidRPr="00846824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ve</w:t>
            </w:r>
          </w:p>
        </w:tc>
      </w:tr>
      <w:tr w:rsidR="00084ECD" w:rsidRPr="00846824" w14:paraId="4119B692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9950A" w14:textId="36D2295C" w:rsidR="00084ECD" w:rsidRPr="00084ECD" w:rsidRDefault="00084ECD" w:rsidP="00C9528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  <w:lang w:val="bg-BG"/>
              </w:rPr>
              <w:t>21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5B110" w14:textId="74D3EAD4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  <w:r w:rsidRPr="00846824">
              <w:rPr>
                <w:rFonts w:ascii="Consolas" w:hAnsi="Consolas"/>
                <w:noProof/>
              </w:rPr>
              <w:t>ne</w:t>
            </w:r>
          </w:p>
          <w:p w14:paraId="5784BE24" w14:textId="6A45312B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wo</w:t>
            </w:r>
          </w:p>
          <w:p w14:paraId="612770A8" w14:textId="5FC0FF78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</w:tc>
      </w:tr>
      <w:tr w:rsidR="00084ECD" w:rsidRPr="00846824" w14:paraId="5327C525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DDB34" w14:textId="77777777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7477A" w14:textId="3119D223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ree</w:t>
            </w:r>
          </w:p>
          <w:p w14:paraId="1FF98BC4" w14:textId="06000AC8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ur</w:t>
            </w:r>
          </w:p>
          <w:p w14:paraId="73BEAA26" w14:textId="019C9D92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ix</w:t>
            </w:r>
          </w:p>
          <w:p w14:paraId="014F1D68" w14:textId="34EB2463" w:rsidR="00084ECD" w:rsidRPr="00846824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</w:tc>
      </w:tr>
    </w:tbl>
    <w:p w14:paraId="37572B7E" w14:textId="37C2F648" w:rsidR="00F70E43" w:rsidRPr="00151565" w:rsidRDefault="00F70E43" w:rsidP="00084ECD">
      <w:pPr>
        <w:pStyle w:val="Code"/>
      </w:pPr>
    </w:p>
    <w:p w14:paraId="6C0367BC" w14:textId="3A496EC7" w:rsidR="00CE56D5" w:rsidRDefault="00CE56D5" w:rsidP="00CE56D5">
      <w:pPr>
        <w:pStyle w:val="Heading1"/>
        <w:ind w:left="-142"/>
      </w:pPr>
      <w:r w:rsidRPr="00903FC1">
        <w:rPr>
          <w:highlight w:val="yellow"/>
          <w:lang w:val="bg-BG"/>
        </w:rPr>
        <w:t xml:space="preserve">2. </w:t>
      </w:r>
      <w:r w:rsidR="00151565" w:rsidRPr="00903FC1">
        <w:rPr>
          <w:highlight w:val="yellow"/>
        </w:rPr>
        <w:t>Average Last Elements</w:t>
      </w:r>
    </w:p>
    <w:p w14:paraId="57B90966" w14:textId="77777777" w:rsidR="00235B9C" w:rsidRDefault="00235B9C" w:rsidP="00235B9C">
      <w:pPr>
        <w:pStyle w:val="ListParagraph"/>
        <w:ind w:left="142" w:hanging="142"/>
      </w:pPr>
      <w:r>
        <w:t>Write a program that:</w:t>
      </w:r>
    </w:p>
    <w:p w14:paraId="70AA692A" w14:textId="77777777" w:rsidR="00235B9C" w:rsidRDefault="00235B9C" w:rsidP="00235B9C">
      <w:pPr>
        <w:pStyle w:val="ListParagraph"/>
        <w:numPr>
          <w:ilvl w:val="0"/>
          <w:numId w:val="5"/>
        </w:numPr>
      </w:pPr>
      <w:r>
        <w:t xml:space="preserve">Reads an </w:t>
      </w:r>
      <w:r w:rsidRPr="00441426">
        <w:rPr>
          <w:b/>
          <w:bCs/>
        </w:rPr>
        <w:t>array of integer numbers</w:t>
      </w:r>
      <w:r>
        <w:t xml:space="preserve"> from the first line of the console, separated by single </w:t>
      </w:r>
      <w:proofErr w:type="gramStart"/>
      <w:r>
        <w:t>space</w:t>
      </w:r>
      <w:proofErr w:type="gramEnd"/>
    </w:p>
    <w:p w14:paraId="54916BAA" w14:textId="77777777" w:rsidR="00235B9C" w:rsidRDefault="00235B9C" w:rsidP="00235B9C">
      <w:pPr>
        <w:pStyle w:val="ListParagraph"/>
        <w:numPr>
          <w:ilvl w:val="0"/>
          <w:numId w:val="5"/>
        </w:numPr>
      </w:pPr>
      <w:r>
        <w:t xml:space="preserve">Read an </w:t>
      </w:r>
      <w:r w:rsidRPr="00441426">
        <w:rPr>
          <w:b/>
          <w:bCs/>
        </w:rPr>
        <w:t>integer number N</w:t>
      </w:r>
      <w:r>
        <w:t xml:space="preserve"> from the second line of the </w:t>
      </w:r>
      <w:proofErr w:type="gramStart"/>
      <w:r>
        <w:t>console</w:t>
      </w:r>
      <w:proofErr w:type="gramEnd"/>
    </w:p>
    <w:p w14:paraId="69DC38E3" w14:textId="0C01124E" w:rsidR="00235B9C" w:rsidRDefault="00235B9C" w:rsidP="00235B9C">
      <w:pPr>
        <w:pStyle w:val="ListParagraph"/>
        <w:numPr>
          <w:ilvl w:val="0"/>
          <w:numId w:val="5"/>
        </w:numPr>
      </w:pPr>
      <w:r>
        <w:t xml:space="preserve">Find </w:t>
      </w:r>
      <w:r w:rsidRPr="00235B9C">
        <w:rPr>
          <w:b/>
          <w:bCs/>
        </w:rPr>
        <w:t>average value</w:t>
      </w:r>
      <w:r>
        <w:t xml:space="preserve"> of the </w:t>
      </w:r>
      <w:r w:rsidRPr="00235B9C">
        <w:rPr>
          <w:b/>
          <w:bCs/>
        </w:rPr>
        <w:t>last N elements</w:t>
      </w:r>
      <w:r>
        <w:t xml:space="preserve"> in the </w:t>
      </w:r>
      <w:proofErr w:type="gramStart"/>
      <w:r>
        <w:t>array</w:t>
      </w:r>
      <w:proofErr w:type="gramEnd"/>
    </w:p>
    <w:p w14:paraId="2027ECEA" w14:textId="2C90EB5F" w:rsidR="00235B9C" w:rsidRDefault="00235B9C" w:rsidP="00235B9C">
      <w:pPr>
        <w:pStyle w:val="ListParagraph"/>
        <w:numPr>
          <w:ilvl w:val="0"/>
          <w:numId w:val="5"/>
        </w:numPr>
      </w:pPr>
      <w:r>
        <w:lastRenderedPageBreak/>
        <w:t xml:space="preserve">Print the </w:t>
      </w:r>
      <w:r w:rsidRPr="00235B9C">
        <w:rPr>
          <w:b/>
          <w:bCs/>
        </w:rPr>
        <w:t>average value</w:t>
      </w:r>
      <w:r>
        <w:t xml:space="preserve"> formatted to the</w:t>
      </w:r>
      <w:r w:rsidRPr="00235B9C">
        <w:rPr>
          <w:b/>
          <w:bCs/>
        </w:rPr>
        <w:t xml:space="preserve"> second decimal </w:t>
      </w:r>
      <w:proofErr w:type="gramStart"/>
      <w:r w:rsidRPr="00235B9C">
        <w:rPr>
          <w:b/>
          <w:bCs/>
        </w:rPr>
        <w:t>digit</w:t>
      </w:r>
      <w:proofErr w:type="gramEnd"/>
    </w:p>
    <w:p w14:paraId="485678F5" w14:textId="07D99BBF" w:rsidR="00235B9C" w:rsidRPr="00C01114" w:rsidRDefault="00235B9C" w:rsidP="00235B9C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17"/>
        <w:gridCol w:w="1134"/>
        <w:gridCol w:w="6379"/>
      </w:tblGrid>
      <w:tr w:rsidR="00235B9C" w:rsidRPr="0091706C" w14:paraId="22E30A4B" w14:textId="77777777" w:rsidTr="00C95288">
        <w:trPr>
          <w:trHeight w:val="196"/>
        </w:trPr>
        <w:tc>
          <w:tcPr>
            <w:tcW w:w="2817" w:type="dxa"/>
            <w:shd w:val="clear" w:color="auto" w:fill="D9D9D9" w:themeFill="background1" w:themeFillShade="D9"/>
          </w:tcPr>
          <w:p w14:paraId="386B3595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3F36229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2B0967E2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35B9C" w:rsidRPr="0091706C" w14:paraId="106599E1" w14:textId="77777777" w:rsidTr="00C95288">
        <w:trPr>
          <w:trHeight w:val="437"/>
        </w:trPr>
        <w:tc>
          <w:tcPr>
            <w:tcW w:w="2817" w:type="dxa"/>
          </w:tcPr>
          <w:p w14:paraId="7B0E93C4" w14:textId="77777777" w:rsidR="00235B9C" w:rsidRPr="00080D6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 w:rsidRPr="00235B9C">
              <w:rPr>
                <w:rFonts w:ascii="Consolas" w:hAnsi="Consolas" w:cstheme="minorHAnsi"/>
              </w:rPr>
              <w:t xml:space="preserve">3 42 61 7 </w:t>
            </w:r>
            <w:r w:rsidRPr="00235B9C">
              <w:rPr>
                <w:rFonts w:ascii="Consolas" w:hAnsi="Consolas" w:cstheme="minorHAnsi"/>
                <w:color w:val="00B050"/>
              </w:rPr>
              <w:t>8 9 10 23</w:t>
            </w:r>
          </w:p>
          <w:p w14:paraId="7947D311" w14:textId="77777777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4</w:t>
            </w:r>
          </w:p>
        </w:tc>
        <w:tc>
          <w:tcPr>
            <w:tcW w:w="1134" w:type="dxa"/>
          </w:tcPr>
          <w:p w14:paraId="68BE0420" w14:textId="49001F11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50</w:t>
            </w:r>
          </w:p>
        </w:tc>
        <w:tc>
          <w:tcPr>
            <w:tcW w:w="6379" w:type="dxa"/>
          </w:tcPr>
          <w:p w14:paraId="5CB12DC5" w14:textId="57201E72" w:rsidR="00235B9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Last </w:t>
            </w:r>
            <w:r w:rsidRPr="00080D6C">
              <w:rPr>
                <w:rFonts w:ascii="Consolas" w:hAnsi="Consolas" w:cstheme="minorHAnsi"/>
                <w:color w:val="FF0000"/>
              </w:rPr>
              <w:t>4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 xml:space="preserve">8 9 10 </w:t>
            </w:r>
            <w:proofErr w:type="gramStart"/>
            <w:r>
              <w:rPr>
                <w:rFonts w:ascii="Consolas" w:hAnsi="Consolas" w:cstheme="minorHAnsi"/>
                <w:color w:val="00B050"/>
              </w:rPr>
              <w:t>23</w:t>
            </w:r>
            <w:proofErr w:type="gramEnd"/>
          </w:p>
          <w:p w14:paraId="6C017EAD" w14:textId="42BEA063" w:rsidR="00235B9C" w:rsidRPr="00F05128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verage value is: (8 + 9 + 10 + 23) / 4 = 12.5</w:t>
            </w:r>
          </w:p>
        </w:tc>
      </w:tr>
      <w:tr w:rsidR="00235B9C" w:rsidRPr="0091706C" w14:paraId="30BA6874" w14:textId="77777777" w:rsidTr="00C95288">
        <w:trPr>
          <w:trHeight w:val="378"/>
        </w:trPr>
        <w:tc>
          <w:tcPr>
            <w:tcW w:w="2817" w:type="dxa"/>
          </w:tcPr>
          <w:p w14:paraId="24CCF6ED" w14:textId="77777777" w:rsidR="00235B9C" w:rsidRPr="00080D6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 w:rsidRPr="00235B9C">
              <w:rPr>
                <w:rFonts w:ascii="Consolas" w:hAnsi="Consolas" w:cstheme="minorHAnsi"/>
              </w:rPr>
              <w:t xml:space="preserve">12 34 98 </w:t>
            </w:r>
            <w:r w:rsidRPr="00235B9C">
              <w:rPr>
                <w:rFonts w:ascii="Consolas" w:hAnsi="Consolas" w:cstheme="minorHAnsi"/>
                <w:color w:val="00B050"/>
              </w:rPr>
              <w:t>42 65 12</w:t>
            </w:r>
          </w:p>
          <w:p w14:paraId="66299FB0" w14:textId="77777777" w:rsidR="00235B9C" w:rsidRPr="004476C0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3</w:t>
            </w:r>
          </w:p>
        </w:tc>
        <w:tc>
          <w:tcPr>
            <w:tcW w:w="1134" w:type="dxa"/>
          </w:tcPr>
          <w:p w14:paraId="5EB75B88" w14:textId="58BE6377" w:rsidR="00235B9C" w:rsidRPr="00084ECD" w:rsidRDefault="00B02400" w:rsidP="00C9528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9.67</w:t>
            </w:r>
          </w:p>
        </w:tc>
        <w:tc>
          <w:tcPr>
            <w:tcW w:w="6379" w:type="dxa"/>
          </w:tcPr>
          <w:p w14:paraId="3B3F4AD8" w14:textId="6EEBB6A4" w:rsidR="00235B9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Last </w:t>
            </w:r>
            <w:r>
              <w:rPr>
                <w:rFonts w:ascii="Consolas" w:hAnsi="Consolas" w:cstheme="minorHAnsi"/>
                <w:color w:val="FF0000"/>
              </w:rPr>
              <w:t>3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 xml:space="preserve">42 65 </w:t>
            </w:r>
            <w:proofErr w:type="gramStart"/>
            <w:r>
              <w:rPr>
                <w:rFonts w:ascii="Consolas" w:hAnsi="Consolas" w:cstheme="minorHAnsi"/>
                <w:color w:val="00B050"/>
              </w:rPr>
              <w:t>12</w:t>
            </w:r>
            <w:proofErr w:type="gramEnd"/>
          </w:p>
          <w:p w14:paraId="268AAA77" w14:textId="02EBA3F4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Average value is: (42 + 65 + 12) / 3 = </w:t>
            </w:r>
            <w:r w:rsidR="00657F99">
              <w:rPr>
                <w:rFonts w:ascii="Consolas" w:hAnsi="Consolas" w:cstheme="minorHAnsi"/>
              </w:rPr>
              <w:t>39.67</w:t>
            </w:r>
          </w:p>
        </w:tc>
      </w:tr>
    </w:tbl>
    <w:p w14:paraId="4BE5C229" w14:textId="77777777" w:rsidR="00235B9C" w:rsidRDefault="00235B9C" w:rsidP="00235B9C">
      <w:pPr>
        <w:pStyle w:val="ListParagraph"/>
        <w:ind w:left="502"/>
      </w:pPr>
    </w:p>
    <w:p w14:paraId="2DE9EB71" w14:textId="04CF57CC" w:rsidR="00F70E43" w:rsidRPr="00573F0C" w:rsidRDefault="00F70E43" w:rsidP="00F70E43">
      <w:pPr>
        <w:pStyle w:val="Heading1"/>
        <w:numPr>
          <w:ilvl w:val="0"/>
          <w:numId w:val="8"/>
        </w:numPr>
        <w:ind w:left="284"/>
        <w:rPr>
          <w:highlight w:val="yellow"/>
        </w:rPr>
      </w:pPr>
      <w:r w:rsidRPr="00573F0C">
        <w:rPr>
          <w:highlight w:val="yellow"/>
        </w:rPr>
        <w:t>Unit Test Method: Extract File</w:t>
      </w:r>
    </w:p>
    <w:p w14:paraId="01FA146A" w14:textId="77777777" w:rsidR="00F70E43" w:rsidRDefault="00F70E43" w:rsidP="00F70E43">
      <w:r>
        <w:t xml:space="preserve">Test a given method which takes in </w:t>
      </w:r>
      <w:r>
        <w:rPr>
          <w:b/>
          <w:bCs/>
        </w:rPr>
        <w:t>a path in the form of a string</w:t>
      </w:r>
      <w:r>
        <w:t xml:space="preserve"> and gets the </w:t>
      </w:r>
      <w:r w:rsidRPr="0008667B">
        <w:rPr>
          <w:b/>
          <w:bCs/>
        </w:rPr>
        <w:t>filename</w:t>
      </w:r>
      <w:r>
        <w:t xml:space="preserve"> and </w:t>
      </w:r>
      <w:r w:rsidRPr="0008667B">
        <w:rPr>
          <w:b/>
          <w:bCs/>
        </w:rPr>
        <w:t>file extension</w:t>
      </w:r>
      <w:r>
        <w:t xml:space="preserve"> (if it exists).</w:t>
      </w:r>
    </w:p>
    <w:p w14:paraId="71EDC91F" w14:textId="77777777" w:rsidR="00F70E43" w:rsidRDefault="00F70E43" w:rsidP="00F70E43">
      <w:r>
        <w:t xml:space="preserve">The method is found in the </w:t>
      </w:r>
      <w:r>
        <w:rPr>
          <w:rStyle w:val="CodeChar"/>
        </w:rPr>
        <w:t>ExtractFile</w:t>
      </w:r>
      <w:r w:rsidRPr="00DD25F7">
        <w:rPr>
          <w:rStyle w:val="CodeChar"/>
        </w:rPr>
        <w:t>.cs</w:t>
      </w:r>
      <w:r>
        <w:t xml:space="preserve"> file:</w:t>
      </w:r>
    </w:p>
    <w:p w14:paraId="4A49A752" w14:textId="77777777" w:rsidR="00F70E43" w:rsidRDefault="00F70E43" w:rsidP="00F70E43">
      <w:r>
        <w:rPr>
          <w:noProof/>
        </w:rPr>
        <w:drawing>
          <wp:inline distT="0" distB="0" distL="0" distR="0" wp14:anchorId="62BE5541" wp14:editId="39975935">
            <wp:extent cx="5883275" cy="2616042"/>
            <wp:effectExtent l="152400" t="152400" r="365125" b="356235"/>
            <wp:docPr id="785499037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499037" name="Picture 1" descr="A computer screen shot of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89755" cy="26189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A4C557" w14:textId="77777777" w:rsidR="00F70E43" w:rsidRDefault="00F70E43" w:rsidP="00F70E43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ExtractFil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7A335831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44B24305" wp14:editId="05C1E485">
            <wp:extent cx="6111240" cy="3100422"/>
            <wp:effectExtent l="152400" t="152400" r="365760" b="367030"/>
            <wp:docPr id="12220767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07675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7398" cy="31035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CB5BD8" w14:textId="77777777" w:rsidR="00F70E43" w:rsidRDefault="00F70E43" w:rsidP="00F70E43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7A8F33AC" w14:textId="74B873BE" w:rsidR="00F70E43" w:rsidRDefault="00F70E43" w:rsidP="00F70E43">
      <w:r>
        <w:rPr>
          <w:noProof/>
        </w:rPr>
        <w:drawing>
          <wp:inline distT="0" distB="0" distL="0" distR="0" wp14:anchorId="7A6883A7" wp14:editId="168F867F">
            <wp:extent cx="3070860" cy="885825"/>
            <wp:effectExtent l="152400" t="152400" r="358140" b="371475"/>
            <wp:docPr id="16806927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692708" name="Picture 1" descr="A screenshot of a computer&#10;&#10;Description automatically generated"/>
                    <pic:cNvPicPr/>
                  </pic:nvPicPr>
                  <pic:blipFill rotWithShape="1">
                    <a:blip r:embed="rId9"/>
                    <a:srcRect r="14727"/>
                    <a:stretch/>
                  </pic:blipFill>
                  <pic:spPr bwMode="auto">
                    <a:xfrm>
                      <a:off x="0" y="0"/>
                      <a:ext cx="3087535" cy="890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3D27CC" w14:textId="0DA9E213" w:rsidR="00CD02E9" w:rsidRPr="002877ED" w:rsidRDefault="00CD02E9" w:rsidP="00F70E43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B55501B" w14:textId="78CFF5E4" w:rsidR="00F70E43" w:rsidRDefault="00F70E43" w:rsidP="00F70E43">
      <w:pPr>
        <w:pStyle w:val="Heading1"/>
      </w:pPr>
      <w:r w:rsidRPr="00573F0C">
        <w:rPr>
          <w:highlight w:val="yellow"/>
          <w:lang w:val="bg-BG"/>
        </w:rPr>
        <w:t xml:space="preserve">4. </w:t>
      </w:r>
      <w:r w:rsidRPr="00573F0C">
        <w:rPr>
          <w:highlight w:val="yellow"/>
        </w:rPr>
        <w:t>Unit Test List: Drum Set</w:t>
      </w:r>
    </w:p>
    <w:p w14:paraId="02EEDD00" w14:textId="77777777" w:rsidR="00F70E43" w:rsidRDefault="00F70E43" w:rsidP="00F70E43">
      <w:r>
        <w:t xml:space="preserve">Test a given method which takes in </w:t>
      </w:r>
      <w:r>
        <w:rPr>
          <w:b/>
          <w:bCs/>
        </w:rPr>
        <w:t>a decimal representing money, list of integers representing quality of drums and a list of strings representing commands</w:t>
      </w:r>
      <w:r>
        <w:t xml:space="preserve">. </w:t>
      </w:r>
    </w:p>
    <w:p w14:paraId="20A0FD87" w14:textId="77777777" w:rsidR="00F70E43" w:rsidRDefault="00F70E43" w:rsidP="00F70E43">
      <w:r>
        <w:t xml:space="preserve">For each command </w:t>
      </w:r>
      <w:r w:rsidRPr="0007365D">
        <w:rPr>
          <w:b/>
          <w:bCs/>
        </w:rPr>
        <w:t>each</w:t>
      </w:r>
      <w:r>
        <w:t xml:space="preserve"> </w:t>
      </w:r>
      <w:r>
        <w:rPr>
          <w:b/>
          <w:bCs/>
        </w:rPr>
        <w:t>drum is hit by the number indicated</w:t>
      </w:r>
      <w:r w:rsidRPr="0007365D">
        <w:t>. If a</w:t>
      </w:r>
      <w:r>
        <w:t xml:space="preserve"> drum </w:t>
      </w:r>
      <w:proofErr w:type="spellStart"/>
      <w:r>
        <w:t>breaks</w:t>
      </w:r>
      <w:proofErr w:type="spellEnd"/>
      <w:r>
        <w:t xml:space="preserve"> (</w:t>
      </w:r>
      <w:r>
        <w:rPr>
          <w:b/>
          <w:bCs/>
        </w:rPr>
        <w:t xml:space="preserve">goes below or equal to </w:t>
      </w:r>
      <w:r w:rsidRPr="0007365D">
        <w:rPr>
          <w:b/>
          <w:bCs/>
        </w:rPr>
        <w:t>zero</w:t>
      </w:r>
      <w:r>
        <w:t xml:space="preserve">) it must be replaced by the </w:t>
      </w:r>
      <w:r>
        <w:rPr>
          <w:b/>
          <w:bCs/>
        </w:rPr>
        <w:t xml:space="preserve">initial amount times </w:t>
      </w:r>
      <w:r w:rsidRPr="0007365D">
        <w:rPr>
          <w:b/>
          <w:bCs/>
        </w:rPr>
        <w:t>three,</w:t>
      </w:r>
      <w:r>
        <w:rPr>
          <w:b/>
          <w:bCs/>
        </w:rPr>
        <w:t xml:space="preserve"> </w:t>
      </w:r>
      <w:r w:rsidRPr="0007365D">
        <w:t>then</w:t>
      </w:r>
      <w:r>
        <w:rPr>
          <w:b/>
          <w:bCs/>
        </w:rPr>
        <w:t xml:space="preserve"> </w:t>
      </w:r>
      <w:r w:rsidRPr="0007365D">
        <w:t>reduced from the money</w:t>
      </w:r>
      <w:r>
        <w:t>.  If a new drum can’t be afforded it is removed from the list.</w:t>
      </w:r>
    </w:p>
    <w:p w14:paraId="5B2AE42F" w14:textId="77777777" w:rsidR="00F70E43" w:rsidRDefault="00F70E43" w:rsidP="00F70E43">
      <w:r>
        <w:t xml:space="preserve">When the command </w:t>
      </w:r>
      <w:r w:rsidRPr="00A203BC">
        <w:rPr>
          <w:b/>
          <w:bCs/>
        </w:rPr>
        <w:t xml:space="preserve">"Hit it again, </w:t>
      </w:r>
      <w:proofErr w:type="spellStart"/>
      <w:r w:rsidRPr="00A203BC">
        <w:rPr>
          <w:b/>
          <w:bCs/>
        </w:rPr>
        <w:t>Gabsy</w:t>
      </w:r>
      <w:proofErr w:type="spellEnd"/>
      <w:r w:rsidRPr="00A203BC">
        <w:rPr>
          <w:b/>
          <w:bCs/>
        </w:rPr>
        <w:t>!"</w:t>
      </w:r>
      <w:r>
        <w:t xml:space="preserve"> is received, the method ends, and returns the current </w:t>
      </w:r>
      <w:r w:rsidRPr="00A203BC">
        <w:rPr>
          <w:b/>
          <w:bCs/>
        </w:rPr>
        <w:t>state</w:t>
      </w:r>
      <w:r>
        <w:t xml:space="preserve"> of the </w:t>
      </w:r>
      <w:r w:rsidRPr="00A203BC">
        <w:rPr>
          <w:b/>
          <w:bCs/>
        </w:rPr>
        <w:t>drum</w:t>
      </w:r>
      <w:r>
        <w:t xml:space="preserve"> </w:t>
      </w:r>
      <w:r w:rsidRPr="00A203BC">
        <w:rPr>
          <w:b/>
          <w:bCs/>
        </w:rPr>
        <w:t>set</w:t>
      </w:r>
      <w:r>
        <w:rPr>
          <w:b/>
          <w:bCs/>
        </w:rPr>
        <w:t xml:space="preserve"> </w:t>
      </w:r>
      <w:r w:rsidRPr="00A203BC">
        <w:t>alongside the</w:t>
      </w:r>
      <w:r>
        <w:rPr>
          <w:b/>
          <w:bCs/>
        </w:rPr>
        <w:t xml:space="preserve"> leftover </w:t>
      </w:r>
      <w:r w:rsidRPr="002E22A6">
        <w:rPr>
          <w:b/>
          <w:bCs/>
        </w:rPr>
        <w:t>money</w:t>
      </w:r>
      <w:r>
        <w:t xml:space="preserve">. </w:t>
      </w:r>
    </w:p>
    <w:p w14:paraId="1780BC23" w14:textId="77777777" w:rsidR="00F70E43" w:rsidRDefault="00F70E43" w:rsidP="00F70E43">
      <w:r>
        <w:t xml:space="preserve">The method is found in the </w:t>
      </w:r>
      <w:r>
        <w:rPr>
          <w:rStyle w:val="CodeChar"/>
        </w:rPr>
        <w:t>DrumSet</w:t>
      </w:r>
      <w:r w:rsidRPr="00DD25F7">
        <w:rPr>
          <w:rStyle w:val="CodeChar"/>
        </w:rPr>
        <w:t>.cs</w:t>
      </w:r>
      <w:r>
        <w:t xml:space="preserve"> file:</w:t>
      </w:r>
    </w:p>
    <w:p w14:paraId="40BE551E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56853413" wp14:editId="4F2BB3D0">
            <wp:extent cx="6225540" cy="2830876"/>
            <wp:effectExtent l="152400" t="152400" r="365760" b="369570"/>
            <wp:docPr id="1867963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96313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32450" cy="28340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D447E6" w14:textId="77777777" w:rsidR="00F70E43" w:rsidRDefault="00F70E43" w:rsidP="00F70E43">
      <w:r>
        <w:rPr>
          <w:noProof/>
        </w:rPr>
        <w:drawing>
          <wp:inline distT="0" distB="0" distL="0" distR="0" wp14:anchorId="5A9E1684" wp14:editId="7DD2ABA1">
            <wp:extent cx="5374177" cy="4251960"/>
            <wp:effectExtent l="152400" t="152400" r="360045" b="358140"/>
            <wp:docPr id="107276902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69021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0878" cy="426517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D720E4" w14:textId="77777777" w:rsidR="00F70E43" w:rsidRDefault="00F70E43" w:rsidP="00F70E43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DrumSet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3A15989B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160F2BFD" wp14:editId="5A369D20">
            <wp:extent cx="5261318" cy="2486206"/>
            <wp:effectExtent l="152400" t="152400" r="358775" b="371475"/>
            <wp:docPr id="3749682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968226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5906" cy="2493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8C3A9D" w14:textId="77777777" w:rsidR="00F70E43" w:rsidRDefault="00F70E43" w:rsidP="00F70E43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B319A4C" w14:textId="4761B3A8" w:rsidR="00F70E43" w:rsidRPr="002877ED" w:rsidRDefault="00F70E43" w:rsidP="00F70E43">
      <w:r>
        <w:rPr>
          <w:noProof/>
        </w:rPr>
        <w:drawing>
          <wp:inline distT="0" distB="0" distL="0" distR="0" wp14:anchorId="198B729B" wp14:editId="15B85CBC">
            <wp:extent cx="3840480" cy="950858"/>
            <wp:effectExtent l="152400" t="152400" r="369570" b="363855"/>
            <wp:docPr id="17474949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49497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78408" cy="9602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52B5AA" w14:textId="77777777" w:rsidR="00CD02E9" w:rsidRPr="002877ED" w:rsidRDefault="00CD02E9" w:rsidP="00CD02E9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08F918E6" w14:textId="77777777" w:rsidR="00F70E43" w:rsidRPr="002877ED" w:rsidRDefault="00F70E43" w:rsidP="00F70E43"/>
    <w:p w14:paraId="573CE760" w14:textId="77777777" w:rsidR="00F70E43" w:rsidRPr="002877ED" w:rsidRDefault="00F70E43" w:rsidP="00F70E43">
      <w:pPr>
        <w:rPr>
          <w:lang w:val="en-GB"/>
        </w:rPr>
      </w:pPr>
    </w:p>
    <w:p w14:paraId="0E60AD6D" w14:textId="77777777" w:rsidR="00F70E43" w:rsidRPr="00F70E43" w:rsidRDefault="00F70E43" w:rsidP="002519DD">
      <w:pPr>
        <w:jc w:val="center"/>
        <w:rPr>
          <w:lang w:val="bg-BG"/>
        </w:rPr>
      </w:pPr>
    </w:p>
    <w:sectPr w:rsidR="00F70E43" w:rsidRPr="00F70E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69627E"/>
    <w:multiLevelType w:val="hybridMultilevel"/>
    <w:tmpl w:val="C0FC3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956B1"/>
    <w:multiLevelType w:val="hybridMultilevel"/>
    <w:tmpl w:val="4F82C4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0555B1"/>
    <w:multiLevelType w:val="hybridMultilevel"/>
    <w:tmpl w:val="E56AB20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58296A49"/>
    <w:multiLevelType w:val="hybridMultilevel"/>
    <w:tmpl w:val="BC0E1C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551C85"/>
    <w:multiLevelType w:val="hybridMultilevel"/>
    <w:tmpl w:val="5426C2FE"/>
    <w:lvl w:ilvl="0" w:tplc="E67A9590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6" w:hanging="360"/>
      </w:pPr>
    </w:lvl>
    <w:lvl w:ilvl="2" w:tplc="0402001B" w:tentative="1">
      <w:start w:val="1"/>
      <w:numFmt w:val="lowerRoman"/>
      <w:lvlText w:val="%3."/>
      <w:lvlJc w:val="right"/>
      <w:pPr>
        <w:ind w:left="2226" w:hanging="180"/>
      </w:pPr>
    </w:lvl>
    <w:lvl w:ilvl="3" w:tplc="0402000F" w:tentative="1">
      <w:start w:val="1"/>
      <w:numFmt w:val="decimal"/>
      <w:lvlText w:val="%4."/>
      <w:lvlJc w:val="left"/>
      <w:pPr>
        <w:ind w:left="2946" w:hanging="360"/>
      </w:pPr>
    </w:lvl>
    <w:lvl w:ilvl="4" w:tplc="04020019" w:tentative="1">
      <w:start w:val="1"/>
      <w:numFmt w:val="lowerLetter"/>
      <w:lvlText w:val="%5."/>
      <w:lvlJc w:val="left"/>
      <w:pPr>
        <w:ind w:left="3666" w:hanging="360"/>
      </w:pPr>
    </w:lvl>
    <w:lvl w:ilvl="5" w:tplc="0402001B" w:tentative="1">
      <w:start w:val="1"/>
      <w:numFmt w:val="lowerRoman"/>
      <w:lvlText w:val="%6."/>
      <w:lvlJc w:val="right"/>
      <w:pPr>
        <w:ind w:left="4386" w:hanging="180"/>
      </w:pPr>
    </w:lvl>
    <w:lvl w:ilvl="6" w:tplc="0402000F" w:tentative="1">
      <w:start w:val="1"/>
      <w:numFmt w:val="decimal"/>
      <w:lvlText w:val="%7."/>
      <w:lvlJc w:val="left"/>
      <w:pPr>
        <w:ind w:left="5106" w:hanging="360"/>
      </w:pPr>
    </w:lvl>
    <w:lvl w:ilvl="7" w:tplc="04020019" w:tentative="1">
      <w:start w:val="1"/>
      <w:numFmt w:val="lowerLetter"/>
      <w:lvlText w:val="%8."/>
      <w:lvlJc w:val="left"/>
      <w:pPr>
        <w:ind w:left="5826" w:hanging="360"/>
      </w:pPr>
    </w:lvl>
    <w:lvl w:ilvl="8" w:tplc="040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9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3"/>
  </w:num>
  <w:num w:numId="5" w16cid:durableId="1397822256">
    <w:abstractNumId w:val="6"/>
  </w:num>
  <w:num w:numId="6" w16cid:durableId="1302075047">
    <w:abstractNumId w:val="4"/>
  </w:num>
  <w:num w:numId="7" w16cid:durableId="597560135">
    <w:abstractNumId w:val="7"/>
  </w:num>
  <w:num w:numId="8" w16cid:durableId="102697296">
    <w:abstractNumId w:val="8"/>
  </w:num>
  <w:num w:numId="9" w16cid:durableId="1124815272">
    <w:abstractNumId w:val="5"/>
  </w:num>
  <w:num w:numId="10" w16cid:durableId="15450167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kwqwUAmuFSjiwAAAA="/>
  </w:docVars>
  <w:rsids>
    <w:rsidRoot w:val="00F81779"/>
    <w:rsid w:val="000040DC"/>
    <w:rsid w:val="0004753D"/>
    <w:rsid w:val="00057179"/>
    <w:rsid w:val="00080D6C"/>
    <w:rsid w:val="00084ECD"/>
    <w:rsid w:val="00151565"/>
    <w:rsid w:val="00235B9C"/>
    <w:rsid w:val="002519DD"/>
    <w:rsid w:val="003F3481"/>
    <w:rsid w:val="00441426"/>
    <w:rsid w:val="004476C0"/>
    <w:rsid w:val="005337CF"/>
    <w:rsid w:val="00553A7F"/>
    <w:rsid w:val="00573F0C"/>
    <w:rsid w:val="00657F99"/>
    <w:rsid w:val="00717CF5"/>
    <w:rsid w:val="00753E92"/>
    <w:rsid w:val="00850B3A"/>
    <w:rsid w:val="00863F97"/>
    <w:rsid w:val="008F1557"/>
    <w:rsid w:val="00903FC1"/>
    <w:rsid w:val="009801A4"/>
    <w:rsid w:val="00A55D2C"/>
    <w:rsid w:val="00AD0B0D"/>
    <w:rsid w:val="00B02400"/>
    <w:rsid w:val="00B8283A"/>
    <w:rsid w:val="00B975E5"/>
    <w:rsid w:val="00C01114"/>
    <w:rsid w:val="00C10B12"/>
    <w:rsid w:val="00CD02E9"/>
    <w:rsid w:val="00CE56D5"/>
    <w:rsid w:val="00DE7AFC"/>
    <w:rsid w:val="00EE1467"/>
    <w:rsid w:val="00F70E43"/>
    <w:rsid w:val="00F8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D6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4E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0040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40D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01114"/>
    <w:pPr>
      <w:spacing w:after="0" w:line="240" w:lineRule="auto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4EC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57/Exam-Preparation-III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softuni.bg/trainings/4256/programming-fundamentals-and-unit-testing-september-2023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5</TotalTime>
  <Pages>5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34</cp:revision>
  <dcterms:created xsi:type="dcterms:W3CDTF">2023-10-12T12:04:00Z</dcterms:created>
  <dcterms:modified xsi:type="dcterms:W3CDTF">2023-11-03T23:24:00Z</dcterms:modified>
</cp:coreProperties>
</file>